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onica Lop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n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p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12 South California Avenue Chicago 6060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opezm030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953384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tthew</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